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177E6" w:rsidP="005177E6" w:rsidRDefault="005177E6" w14:paraId="408ECFFF" w14:textId="77777777">
      <w:pPr>
        <w:autoSpaceDE w:val="0"/>
        <w:autoSpaceDN w:val="0"/>
        <w:adjustRightInd w:val="0"/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177E6" w:rsidP="005177E6" w:rsidRDefault="005177E6" w14:paraId="41CE4221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Request for OMB Review and Extension</w:t>
      </w:r>
    </w:p>
    <w:p w:rsidR="005177E6" w:rsidP="005177E6" w:rsidRDefault="005177E6" w14:paraId="20CBB352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</w:p>
    <w:p w:rsidR="005177E6" w:rsidP="005177E6" w:rsidRDefault="005177E6" w14:paraId="41AB27A2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At</w:t>
      </w:r>
      <w:r w:rsidR="004A0A1F">
        <w:rPr>
          <w:rFonts w:ascii="Times-Bold" w:hAnsi="Times-Bold" w:cs="Times-Bold"/>
          <w:b/>
          <w:bCs/>
          <w:sz w:val="24"/>
          <w:szCs w:val="24"/>
        </w:rPr>
        <w:t>tachment 7</w:t>
      </w:r>
      <w:r>
        <w:rPr>
          <w:rFonts w:ascii="Times-Bold" w:hAnsi="Times-Bold" w:cs="Times-Bold"/>
          <w:b/>
          <w:bCs/>
          <w:sz w:val="24"/>
          <w:szCs w:val="24"/>
        </w:rPr>
        <w:t xml:space="preserve"> Awardees</w:t>
      </w:r>
    </w:p>
    <w:p w:rsidR="005177E6" w:rsidP="005177E6" w:rsidRDefault="005177E6" w14:paraId="5E1C3955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</w:p>
    <w:p w:rsidR="005177E6" w:rsidP="005177E6" w:rsidRDefault="005177E6" w14:paraId="7BD056A7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Aggregate Reports for Tuberculosis Program Evaluation:</w:t>
      </w:r>
    </w:p>
    <w:p w:rsidR="005177E6" w:rsidP="005177E6" w:rsidRDefault="005177E6" w14:paraId="029950A3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1) Follow-up and Treatment of Contacts to Tuberculosis Cases</w:t>
      </w:r>
    </w:p>
    <w:p w:rsidR="005177E6" w:rsidP="00E136E0" w:rsidRDefault="005177E6" w14:paraId="4EB73C61" w14:textId="77777777">
      <w:pPr>
        <w:jc w:val="center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(2) Targeted Testing and Treatment for Latent Tuberculosis Inf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5177E6" w:rsidTr="005177E6" w14:paraId="1DFCE4E0" w14:textId="77777777">
        <w:tc>
          <w:tcPr>
            <w:tcW w:w="5035" w:type="dxa"/>
          </w:tcPr>
          <w:p w:rsidRPr="005177E6" w:rsidR="005177E6" w:rsidP="005177E6" w:rsidRDefault="005177E6" w14:paraId="669433C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1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labama</w:t>
            </w:r>
          </w:p>
          <w:p w:rsidRPr="005177E6" w:rsidR="005177E6" w:rsidP="005177E6" w:rsidRDefault="005177E6" w14:paraId="5E9412C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2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laska</w:t>
            </w:r>
          </w:p>
          <w:p w:rsidRPr="005177E6" w:rsidR="005177E6" w:rsidP="005177E6" w:rsidRDefault="005177E6" w14:paraId="71A1CEF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3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rizona</w:t>
            </w:r>
          </w:p>
          <w:p w:rsidRPr="005177E6" w:rsidR="005177E6" w:rsidP="005177E6" w:rsidRDefault="005177E6" w14:paraId="678E803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4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Arkansas</w:t>
            </w:r>
          </w:p>
          <w:p w:rsidRPr="005177E6" w:rsidR="005177E6" w:rsidP="00D6472B" w:rsidRDefault="005177E6" w14:paraId="60D8F8A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 w:rsidRPr="005177E6">
              <w:rPr>
                <w:rFonts w:ascii="Times-Roman" w:hAnsi="Times-Roman" w:cs="Times-Roman"/>
                <w:sz w:val="24"/>
                <w:szCs w:val="24"/>
              </w:rPr>
              <w:t>5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Ca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lifornia</w:t>
            </w:r>
          </w:p>
          <w:p w:rsidRPr="005177E6" w:rsidR="005177E6" w:rsidP="005177E6" w:rsidRDefault="00D6472B" w14:paraId="7EC8B7A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Colorado</w:t>
            </w:r>
          </w:p>
          <w:p w:rsidRPr="005177E6" w:rsidR="005177E6" w:rsidP="005177E6" w:rsidRDefault="00D6472B" w14:paraId="753A3AF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7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Connecticut</w:t>
            </w:r>
          </w:p>
          <w:p w:rsidRPr="005177E6" w:rsidR="005177E6" w:rsidP="005177E6" w:rsidRDefault="00D6472B" w14:paraId="55F5D41A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8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Delaware</w:t>
            </w:r>
          </w:p>
          <w:p w:rsidRPr="005177E6" w:rsidR="005177E6" w:rsidP="005177E6" w:rsidRDefault="00D6472B" w14:paraId="52D6BB5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9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Florida</w:t>
            </w:r>
          </w:p>
          <w:p w:rsidRPr="005177E6" w:rsidR="005177E6" w:rsidP="005177E6" w:rsidRDefault="00D6472B" w14:paraId="12DDE6E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0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Georgia</w:t>
            </w:r>
          </w:p>
          <w:p w:rsidRPr="005177E6" w:rsidR="005177E6" w:rsidP="005177E6" w:rsidRDefault="00D6472B" w14:paraId="65EFEDC7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1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Hawaii</w:t>
            </w:r>
          </w:p>
          <w:p w:rsidRPr="005177E6" w:rsidR="005177E6" w:rsidP="005177E6" w:rsidRDefault="00D6472B" w14:paraId="4081DE8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2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Idaho</w:t>
            </w:r>
          </w:p>
          <w:p w:rsidR="00D6472B" w:rsidP="005177E6" w:rsidRDefault="00D6472B" w14:paraId="5142EF2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3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</w:r>
            <w:r>
              <w:rPr>
                <w:rFonts w:ascii="Times-Roman" w:hAnsi="Times-Roman" w:cs="Times-Roman"/>
                <w:sz w:val="24"/>
                <w:szCs w:val="24"/>
              </w:rPr>
              <w:t>Illinois</w:t>
            </w:r>
          </w:p>
          <w:p w:rsidRPr="005177E6" w:rsidR="005177E6" w:rsidP="005177E6" w:rsidRDefault="00D6472B" w14:paraId="0FDEA78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14.      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Indiana</w:t>
            </w:r>
          </w:p>
          <w:p w:rsidRPr="005177E6" w:rsidR="005177E6" w:rsidP="005177E6" w:rsidRDefault="00D6472B" w14:paraId="6BCCDA00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5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Iowa</w:t>
            </w:r>
          </w:p>
          <w:p w:rsidRPr="005177E6" w:rsidR="005177E6" w:rsidP="005177E6" w:rsidRDefault="00D6472B" w14:paraId="2CD41F8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6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Kansas</w:t>
            </w:r>
          </w:p>
          <w:p w:rsidRPr="005177E6" w:rsidR="005177E6" w:rsidP="005177E6" w:rsidRDefault="00D6472B" w14:paraId="60CB06EA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7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Kentucky</w:t>
            </w:r>
          </w:p>
          <w:p w:rsidRPr="005177E6" w:rsidR="005177E6" w:rsidP="005177E6" w:rsidRDefault="00D6472B" w14:paraId="67D51CA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8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Louisiana</w:t>
            </w:r>
          </w:p>
          <w:p w:rsidRPr="005177E6" w:rsidR="005177E6" w:rsidP="005177E6" w:rsidRDefault="00D6472B" w14:paraId="75B9A7E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19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aine</w:t>
            </w:r>
          </w:p>
          <w:p w:rsidR="00D6472B" w:rsidP="005177E6" w:rsidRDefault="00D6472B" w14:paraId="6E6B5CA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0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aryland</w:t>
            </w:r>
          </w:p>
          <w:p w:rsidRPr="005177E6" w:rsidR="005177E6" w:rsidP="005177E6" w:rsidRDefault="00D6472B" w14:paraId="27CF3A2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1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Massachusetts</w:t>
            </w:r>
          </w:p>
          <w:p w:rsidRPr="005177E6" w:rsidR="005177E6" w:rsidP="005177E6" w:rsidRDefault="00D6472B" w14:paraId="53F7CEC0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2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Michigan</w:t>
            </w:r>
          </w:p>
          <w:p w:rsidRPr="005177E6" w:rsidR="005177E6" w:rsidP="005177E6" w:rsidRDefault="00D6472B" w14:paraId="64C385F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3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Minnesota</w:t>
            </w:r>
          </w:p>
          <w:p w:rsidR="00D6472B" w:rsidP="005177E6" w:rsidRDefault="00D6472B" w14:paraId="3BF8773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4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Mississippi</w:t>
            </w:r>
          </w:p>
          <w:p w:rsidRPr="005177E6" w:rsidR="005177E6" w:rsidP="005177E6" w:rsidRDefault="00D6472B" w14:paraId="4601F17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5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Missouri</w:t>
            </w:r>
          </w:p>
          <w:p w:rsidRPr="005177E6" w:rsidR="005177E6" w:rsidP="005177E6" w:rsidRDefault="00D6472B" w14:paraId="539A1BF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6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Montana</w:t>
            </w:r>
          </w:p>
          <w:p w:rsidRPr="005177E6" w:rsidR="005177E6" w:rsidP="005177E6" w:rsidRDefault="00D6472B" w14:paraId="5A2F4DC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7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ebraska</w:t>
            </w:r>
          </w:p>
          <w:p w:rsidRPr="005177E6" w:rsidR="005177E6" w:rsidP="005177E6" w:rsidRDefault="00D6472B" w14:paraId="63C7F24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8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evada</w:t>
            </w:r>
          </w:p>
          <w:p w:rsidRPr="005177E6" w:rsidR="005177E6" w:rsidP="005177E6" w:rsidRDefault="00D6472B" w14:paraId="08A795D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29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ew Hampshire</w:t>
            </w:r>
          </w:p>
          <w:p w:rsidRPr="005177E6" w:rsidR="005177E6" w:rsidP="005177E6" w:rsidRDefault="00D6472B" w14:paraId="202B59F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0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ew Jersey</w:t>
            </w:r>
          </w:p>
          <w:p w:rsidRPr="005177E6" w:rsidR="005177E6" w:rsidP="005177E6" w:rsidRDefault="00D6472B" w14:paraId="3A26B61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1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ew Mexico</w:t>
            </w:r>
          </w:p>
          <w:p w:rsidRPr="005177E6" w:rsidR="005177E6" w:rsidP="005177E6" w:rsidRDefault="00D6472B" w14:paraId="7A25538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2.</w:t>
            </w:r>
            <w:r>
              <w:rPr>
                <w:rFonts w:ascii="Times-Roman" w:hAnsi="Times-Roman" w:cs="Times-Roman"/>
                <w:sz w:val="24"/>
                <w:szCs w:val="24"/>
              </w:rPr>
              <w:tab/>
              <w:t>New York State</w:t>
            </w:r>
          </w:p>
          <w:p w:rsidRPr="005177E6" w:rsidR="005177E6" w:rsidP="005177E6" w:rsidRDefault="00D6472B" w14:paraId="0501FF1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33.      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North Carolina</w:t>
            </w:r>
          </w:p>
          <w:p w:rsidRPr="005177E6" w:rsidR="005177E6" w:rsidP="005177E6" w:rsidRDefault="00D6472B" w14:paraId="38A4E7A8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4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North Dakota</w:t>
            </w:r>
          </w:p>
          <w:p w:rsidRPr="005177E6" w:rsidR="005177E6" w:rsidP="005177E6" w:rsidRDefault="00D6472B" w14:paraId="2957F5F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5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Ohio</w:t>
            </w:r>
          </w:p>
          <w:p w:rsidRPr="005177E6" w:rsidR="005177E6" w:rsidP="005177E6" w:rsidRDefault="00D6472B" w14:paraId="2E84E292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6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Oklahoma</w:t>
            </w:r>
          </w:p>
          <w:p w:rsidRPr="005177E6" w:rsidR="005177E6" w:rsidP="005177E6" w:rsidRDefault="00D6472B" w14:paraId="3AF4D7F3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7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Oregon</w:t>
            </w:r>
          </w:p>
          <w:p w:rsidRPr="005177E6" w:rsidR="005177E6" w:rsidP="00D6472B" w:rsidRDefault="00D6472B" w14:paraId="5E0D681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8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Pennsylv</w:t>
            </w:r>
            <w:r>
              <w:rPr>
                <w:rFonts w:ascii="Times-Roman" w:hAnsi="Times-Roman" w:cs="Times-Roman"/>
                <w:sz w:val="24"/>
                <w:szCs w:val="24"/>
              </w:rPr>
              <w:t>ania</w:t>
            </w:r>
          </w:p>
          <w:p w:rsidR="005177E6" w:rsidP="005177E6" w:rsidRDefault="00D6472B" w14:paraId="435FC40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39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 w:rsidR="005177E6">
              <w:rPr>
                <w:rFonts w:ascii="Times-Roman" w:hAnsi="Times-Roman" w:cs="Times-Roman"/>
                <w:sz w:val="24"/>
                <w:szCs w:val="24"/>
              </w:rPr>
              <w:tab/>
              <w:t>Rhode Island</w:t>
            </w:r>
          </w:p>
        </w:tc>
        <w:tc>
          <w:tcPr>
            <w:tcW w:w="5035" w:type="dxa"/>
          </w:tcPr>
          <w:p w:rsidRPr="005177E6" w:rsidR="00D6472B" w:rsidP="00D6472B" w:rsidRDefault="00D6472B" w14:paraId="4BF1044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0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outh Carolina</w:t>
            </w:r>
          </w:p>
          <w:p w:rsidRPr="005177E6" w:rsidR="00D6472B" w:rsidP="00D6472B" w:rsidRDefault="00D6472B" w14:paraId="783F1F8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1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outh Dakota</w:t>
            </w:r>
          </w:p>
          <w:p w:rsidRPr="005177E6" w:rsidR="00D6472B" w:rsidP="00D6472B" w:rsidRDefault="00D6472B" w14:paraId="28A8FC7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2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Tennessee</w:t>
            </w:r>
          </w:p>
          <w:p w:rsidRPr="005177E6" w:rsidR="00D6472B" w:rsidP="00D6472B" w:rsidRDefault="00D6472B" w14:paraId="75EA689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3.      Texas</w:t>
            </w:r>
          </w:p>
          <w:p w:rsidRPr="005177E6" w:rsidR="00D6472B" w:rsidP="00D6472B" w:rsidRDefault="00D6472B" w14:paraId="3CBCA49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4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Utah</w:t>
            </w:r>
          </w:p>
          <w:p w:rsidRPr="005177E6" w:rsidR="00D6472B" w:rsidP="00D6472B" w:rsidRDefault="00D6472B" w14:paraId="2C02B5A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5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Vermont</w:t>
            </w:r>
          </w:p>
          <w:p w:rsidRPr="005177E6" w:rsidR="00D6472B" w:rsidP="00D6472B" w:rsidRDefault="00D6472B" w14:paraId="7F00ADF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6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Virginia</w:t>
            </w:r>
          </w:p>
          <w:p w:rsidRPr="005177E6" w:rsidR="00D6472B" w:rsidP="00D6472B" w:rsidRDefault="00D6472B" w14:paraId="581F1A86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7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ashington</w:t>
            </w:r>
          </w:p>
          <w:p w:rsidRPr="005177E6" w:rsidR="00D6472B" w:rsidP="00D6472B" w:rsidRDefault="00D6472B" w14:paraId="3C49644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8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est Virginia</w:t>
            </w:r>
          </w:p>
          <w:p w:rsidRPr="005177E6" w:rsidR="00D6472B" w:rsidP="00D6472B" w:rsidRDefault="00D6472B" w14:paraId="6698598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49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Wisconsin</w:t>
            </w:r>
          </w:p>
          <w:p w:rsidR="00E136E0" w:rsidP="00D6472B" w:rsidRDefault="00D6472B" w14:paraId="7DAF34D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0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Wyoming</w:t>
            </w:r>
          </w:p>
          <w:p w:rsidR="00E136E0" w:rsidP="00D6472B" w:rsidRDefault="00E136E0" w14:paraId="458AB056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="00E136E0" w:rsidP="00D6472B" w:rsidRDefault="00E136E0" w14:paraId="749BAEE0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Large cities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 xml:space="preserve"> </w:t>
            </w:r>
          </w:p>
          <w:p w:rsidRPr="005177E6" w:rsidR="00D6472B" w:rsidP="00D6472B" w:rsidRDefault="00D6472B" w14:paraId="1390CD33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1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Los Angeles [CA]</w:t>
            </w:r>
          </w:p>
          <w:p w:rsidRPr="005177E6" w:rsidR="00D6472B" w:rsidP="00D6472B" w:rsidRDefault="00D6472B" w14:paraId="351CE0E4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2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San Diego [CA]</w:t>
            </w:r>
          </w:p>
          <w:p w:rsidRPr="005177E6" w:rsidR="00D6472B" w:rsidP="00D6472B" w:rsidRDefault="00D6472B" w14:paraId="2FEC499F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3.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ab/>
              <w:t>San Francisco [CA]</w:t>
            </w:r>
          </w:p>
          <w:p w:rsidRPr="005177E6" w:rsidR="00D6472B" w:rsidP="00D6472B" w:rsidRDefault="00D6472B" w14:paraId="16D1147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4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Chicago [IL]</w:t>
            </w:r>
          </w:p>
          <w:p w:rsidR="00D6472B" w:rsidP="00D6472B" w:rsidRDefault="00D6472B" w14:paraId="6E0B839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5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Baltimore City [MD]</w:t>
            </w:r>
          </w:p>
          <w:p w:rsidR="00D6472B" w:rsidP="00D6472B" w:rsidRDefault="00D6472B" w14:paraId="4AC4B1B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6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New York City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NY]</w:t>
            </w:r>
          </w:p>
          <w:p w:rsidR="00D6472B" w:rsidP="00D6472B" w:rsidRDefault="00D6472B" w14:paraId="76E3972B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7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Philadelphia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[PA]</w:t>
            </w:r>
          </w:p>
          <w:p w:rsidR="00D6472B" w:rsidP="00D6472B" w:rsidRDefault="00D6472B" w14:paraId="142B41F6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58.      Houston [TX]</w:t>
            </w:r>
          </w:p>
          <w:p w:rsidR="00D6472B" w:rsidP="00D6472B" w:rsidRDefault="00D6472B" w14:paraId="5A8E3F3A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59.      </w:t>
            </w:r>
            <w:r w:rsidRPr="005177E6">
              <w:rPr>
                <w:rFonts w:ascii="Times-Roman" w:hAnsi="Times-Roman" w:cs="Times-Roman"/>
                <w:sz w:val="24"/>
                <w:szCs w:val="24"/>
              </w:rPr>
              <w:t>District of Columbia</w:t>
            </w:r>
          </w:p>
          <w:p w:rsidR="00E136E0" w:rsidP="00E136E0" w:rsidRDefault="00E136E0" w14:paraId="1E1C6B24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</w:p>
          <w:p w:rsidRPr="00E136E0" w:rsidR="00E136E0" w:rsidP="00D6472B" w:rsidRDefault="00E136E0" w14:paraId="4346FA1A" w14:textId="77777777">
            <w:pP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</w:pPr>
            <w:r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T</w:t>
            </w:r>
            <w:r w:rsidRPr="00E136E0">
              <w:rPr>
                <w:rFonts w:ascii="Times-Roman" w:hAnsi="Times-Roman" w:cs="Times-Roman"/>
                <w:b/>
                <w:sz w:val="24"/>
                <w:szCs w:val="24"/>
                <w:u w:val="single"/>
              </w:rPr>
              <w:t>rust territories and protectorates</w:t>
            </w:r>
          </w:p>
          <w:p w:rsidR="00D6472B" w:rsidP="00D6472B" w:rsidRDefault="00E136E0" w14:paraId="14F58FD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0.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American Samoa</w:t>
            </w:r>
          </w:p>
          <w:p w:rsidR="00E136E0" w:rsidP="00D6472B" w:rsidRDefault="00E136E0" w14:paraId="2B9CD1A6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1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Federal States of Micronesia</w:t>
            </w:r>
          </w:p>
          <w:p w:rsidR="00E136E0" w:rsidP="00D6472B" w:rsidRDefault="00E136E0" w14:paraId="3A23A845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62.      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Guam</w:t>
            </w:r>
          </w:p>
          <w:p w:rsidR="00D6472B" w:rsidP="00D6472B" w:rsidRDefault="00E136E0" w14:paraId="04FB262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 xml:space="preserve">63.      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Marshall Island</w:t>
            </w:r>
            <w:r>
              <w:rPr>
                <w:rFonts w:ascii="Times-Roman" w:hAnsi="Times-Roman" w:cs="Times-Roman"/>
                <w:sz w:val="24"/>
                <w:szCs w:val="24"/>
              </w:rPr>
              <w:t>s</w:t>
            </w:r>
          </w:p>
          <w:p w:rsidR="00E136E0" w:rsidP="00D6472B" w:rsidRDefault="00E136E0" w14:paraId="31F44E49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4.      N. Mariana Islands</w:t>
            </w:r>
          </w:p>
          <w:p w:rsidR="00E136E0" w:rsidP="00D6472B" w:rsidRDefault="00E136E0" w14:paraId="046C1A5E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5</w:t>
            </w:r>
            <w:r w:rsidRPr="00E136E0">
              <w:rPr>
                <w:rFonts w:ascii="Times-Roman" w:hAnsi="Times-Roman" w:cs="Times-Roman"/>
                <w:sz w:val="24"/>
                <w:szCs w:val="24"/>
              </w:rPr>
              <w:t>.      Puerto Rico</w:t>
            </w:r>
          </w:p>
          <w:p w:rsidR="00E136E0" w:rsidP="00D6472B" w:rsidRDefault="00E136E0" w14:paraId="423C4571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6</w:t>
            </w:r>
            <w:r w:rsidR="00D6472B">
              <w:rPr>
                <w:rFonts w:ascii="Times-Roman" w:hAnsi="Times-Roman" w:cs="Times-Roman"/>
                <w:sz w:val="24"/>
                <w:szCs w:val="24"/>
              </w:rPr>
              <w:t>.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      Republic of Palau</w:t>
            </w:r>
          </w:p>
          <w:p w:rsidR="00D6472B" w:rsidP="00E136E0" w:rsidRDefault="00E136E0" w14:paraId="1D40C9DC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  <w:r>
              <w:rPr>
                <w:rFonts w:ascii="Times-Roman" w:hAnsi="Times-Roman" w:cs="Times-Roman"/>
                <w:sz w:val="24"/>
                <w:szCs w:val="24"/>
              </w:rPr>
              <w:t>67.      U.S. Virgin Islands</w:t>
            </w:r>
          </w:p>
          <w:p w:rsidR="00E136E0" w:rsidP="00E136E0" w:rsidRDefault="00E136E0" w14:paraId="598CAD2D" w14:textId="77777777">
            <w:pPr>
              <w:rPr>
                <w:rFonts w:ascii="Times-Roman" w:hAnsi="Times-Roman" w:cs="Times-Roman"/>
                <w:sz w:val="24"/>
                <w:szCs w:val="24"/>
              </w:rPr>
            </w:pPr>
          </w:p>
          <w:p w:rsidR="00D6472B" w:rsidP="00E136E0" w:rsidRDefault="00D6472B" w14:paraId="17CC91AA" w14:textId="01868DEA">
            <w:pPr>
              <w:rPr>
                <w:rFonts w:ascii="Times-Roman" w:hAnsi="Times-Roman" w:cs="Times-Roman"/>
                <w:sz w:val="24"/>
                <w:szCs w:val="24"/>
              </w:rPr>
            </w:pPr>
          </w:p>
        </w:tc>
      </w:tr>
    </w:tbl>
    <w:p w:rsidR="005177E6" w:rsidP="005177E6" w:rsidRDefault="005177E6" w14:paraId="09E52F1C" w14:textId="77777777"/>
    <w:sectPr w:rsidR="005177E6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EE85E" w14:textId="77777777" w:rsidR="002E0DA4" w:rsidRDefault="002E0DA4" w:rsidP="002E0DA4">
      <w:pPr>
        <w:spacing w:after="0" w:line="240" w:lineRule="auto"/>
      </w:pPr>
      <w:r>
        <w:separator/>
      </w:r>
    </w:p>
  </w:endnote>
  <w:endnote w:type="continuationSeparator" w:id="0">
    <w:p w14:paraId="5AD147CA" w14:textId="77777777" w:rsidR="002E0DA4" w:rsidRDefault="002E0DA4" w:rsidP="002E0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25B62" w14:textId="77777777" w:rsidR="002E0DA4" w:rsidRDefault="002E0DA4" w:rsidP="002E0DA4">
      <w:pPr>
        <w:spacing w:after="0" w:line="240" w:lineRule="auto"/>
      </w:pPr>
      <w:r>
        <w:separator/>
      </w:r>
    </w:p>
  </w:footnote>
  <w:footnote w:type="continuationSeparator" w:id="0">
    <w:p w14:paraId="7C27443D" w14:textId="77777777" w:rsidR="002E0DA4" w:rsidRDefault="002E0DA4" w:rsidP="002E0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F81"/>
    <w:multiLevelType w:val="hybridMultilevel"/>
    <w:tmpl w:val="B4B2C6CC"/>
    <w:lvl w:ilvl="0" w:tplc="65AA80A4">
      <w:start w:val="1"/>
      <w:numFmt w:val="decimal"/>
      <w:lvlText w:val="%1."/>
      <w:lvlJc w:val="left"/>
      <w:pPr>
        <w:ind w:left="720" w:hanging="360"/>
      </w:pPr>
      <w:rPr>
        <w:rFonts w:ascii="Times-Roman" w:hAnsi="Times-Roman" w:cs="Times-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42586"/>
    <w:multiLevelType w:val="hybridMultilevel"/>
    <w:tmpl w:val="AAD2E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8A441B"/>
    <w:multiLevelType w:val="hybridMultilevel"/>
    <w:tmpl w:val="D36EBC5E"/>
    <w:lvl w:ilvl="0" w:tplc="D8302384">
      <w:start w:val="68"/>
      <w:numFmt w:val="bullet"/>
      <w:lvlText w:val="-"/>
      <w:lvlJc w:val="left"/>
      <w:pPr>
        <w:ind w:left="720" w:hanging="360"/>
      </w:pPr>
      <w:rPr>
        <w:rFonts w:ascii="Times-Roman" w:eastAsiaTheme="minorHAnsi" w:hAnsi="Times-Roman" w:cs="Times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sTQzsTQ0NDc3NDNU0lEKTi0uzszPAykwrAUAI4w83ywAAAA="/>
  </w:docVars>
  <w:rsids>
    <w:rsidRoot w:val="005177E6"/>
    <w:rsid w:val="002E0DA4"/>
    <w:rsid w:val="004A0A1F"/>
    <w:rsid w:val="005177E6"/>
    <w:rsid w:val="00D26908"/>
    <w:rsid w:val="00D6472B"/>
    <w:rsid w:val="00E136E0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64DB90"/>
  <w15:chartTrackingRefBased/>
  <w15:docId w15:val="{FF2DD198-FD26-4249-8209-392FAE6D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7E6"/>
    <w:pPr>
      <w:ind w:left="720"/>
      <w:contextualSpacing/>
    </w:pPr>
  </w:style>
  <w:style w:type="table" w:styleId="TableGrid">
    <w:name w:val="Table Grid"/>
    <w:basedOn w:val="TableNormal"/>
    <w:uiPriority w:val="39"/>
    <w:rsid w:val="00517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0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D00F1-162D-41F9-9EFF-CA29ECB91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ai (CDC/DDID/NCHHSTP/DTE)</dc:creator>
  <cp:keywords/>
  <dc:description/>
  <cp:lastModifiedBy>Hill, Tempest (CDC/DDID/NCHHSTP/DTE)</cp:lastModifiedBy>
  <cp:revision>2</cp:revision>
  <dcterms:created xsi:type="dcterms:W3CDTF">2022-02-14T14:39:00Z</dcterms:created>
  <dcterms:modified xsi:type="dcterms:W3CDTF">2022-02-1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2-14T14:39:25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a41437aa-3aab-4b8c-9a3e-9397b2b439c9</vt:lpwstr>
  </property>
  <property fmtid="{D5CDD505-2E9C-101B-9397-08002B2CF9AE}" pid="8" name="MSIP_Label_7b94a7b8-f06c-4dfe-bdcc-9b548fd58c31_ContentBits">
    <vt:lpwstr>0</vt:lpwstr>
  </property>
</Properties>
</file>